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DF5F3" w14:textId="1F2618D5" w:rsidR="00CE1376" w:rsidRDefault="00E80991">
      <w:r>
        <w:t>This is a test document</w:t>
      </w:r>
      <w:r w:rsidR="00AF4668">
        <w:t>.</w:t>
      </w:r>
    </w:p>
    <w:p w14:paraId="54F94551" w14:textId="79E51D79" w:rsidR="00AF4668" w:rsidRDefault="00AF4668"/>
    <w:p w14:paraId="65A89E1F" w14:textId="76045462" w:rsidR="00AF4668" w:rsidRDefault="00AF4668">
      <w:r>
        <w:t>Added a second line of text.</w:t>
      </w:r>
    </w:p>
    <w:sectPr w:rsidR="00AF4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LA0NDIxMjc2MjBX0lEKTi0uzszPAykwrAUAq8iW4SwAAAA="/>
  </w:docVars>
  <w:rsids>
    <w:rsidRoot w:val="00407B27"/>
    <w:rsid w:val="00407B27"/>
    <w:rsid w:val="006D6DF2"/>
    <w:rsid w:val="00843427"/>
    <w:rsid w:val="00A36E76"/>
    <w:rsid w:val="00AF4668"/>
    <w:rsid w:val="00CE1376"/>
    <w:rsid w:val="00DD438E"/>
    <w:rsid w:val="00E0710D"/>
    <w:rsid w:val="00E8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7D4FB"/>
  <w15:chartTrackingRefBased/>
  <w15:docId w15:val="{40937C81-C7B7-4AC9-A7A8-92505E5D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8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Lilly</dc:creator>
  <cp:keywords/>
  <dc:description/>
  <cp:lastModifiedBy>Scott Lilly</cp:lastModifiedBy>
  <cp:revision>3</cp:revision>
  <dcterms:created xsi:type="dcterms:W3CDTF">2021-01-09T15:48:00Z</dcterms:created>
  <dcterms:modified xsi:type="dcterms:W3CDTF">2021-01-14T00:32:00Z</dcterms:modified>
</cp:coreProperties>
</file>